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遠隔コミュニケーションのあり方を理解し、その目的に応じて適切なツール（電子メール、テレビ会議システム、SNSなど）を選択できる</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05:41:03Z</dcterms:created>
  <dcterms:modified xsi:type="dcterms:W3CDTF">2022-03-04T05: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